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2CFF" w:rsidRDefault="00972CFF" w:rsidP="00972CFF">
      <w:pPr>
        <w:pStyle w:val="1"/>
      </w:pPr>
      <w:r>
        <w:rPr>
          <w:rFonts w:hint="eastAsia"/>
        </w:rPr>
        <w:t>下載</w:t>
      </w:r>
      <w:r>
        <w:rPr>
          <w:rFonts w:hint="eastAsia"/>
        </w:rPr>
        <w:t>A</w:t>
      </w:r>
      <w:r>
        <w:t>naconda</w:t>
      </w:r>
    </w:p>
    <w:p w:rsidR="00972CFF" w:rsidRDefault="00972CFF" w:rsidP="00972CFF">
      <w:r>
        <w:rPr>
          <w:rFonts w:hint="eastAsia"/>
        </w:rPr>
        <w:t>首先，需要安裝</w:t>
      </w:r>
      <w:r>
        <w:rPr>
          <w:rFonts w:hint="eastAsia"/>
        </w:rPr>
        <w:t xml:space="preserve"> </w:t>
      </w:r>
      <w:r>
        <w:t>Anaconda</w:t>
      </w:r>
      <w:r>
        <w:rPr>
          <w:rFonts w:hint="eastAsia"/>
        </w:rPr>
        <w:t>（進階使用者，可以安裝</w:t>
      </w:r>
      <w:proofErr w:type="spellStart"/>
      <w:r>
        <w:t>Miniconda</w:t>
      </w:r>
      <w:proofErr w:type="spellEnd"/>
      <w:r>
        <w:rPr>
          <w:rFonts w:hint="eastAsia"/>
        </w:rPr>
        <w:t>，較節省空間）。</w:t>
      </w:r>
    </w:p>
    <w:p w:rsidR="00972CFF" w:rsidRDefault="00972CFF" w:rsidP="00972CFF"/>
    <w:p w:rsidR="00972CFF" w:rsidRDefault="00972CFF" w:rsidP="00972CFF">
      <w:r>
        <w:rPr>
          <w:rFonts w:hint="eastAsia"/>
        </w:rPr>
        <w:t>參考連結</w:t>
      </w:r>
    </w:p>
    <w:p w:rsidR="00972CFF" w:rsidRDefault="00972CFF" w:rsidP="00972CFF">
      <w:r>
        <w:rPr>
          <w:rFonts w:hint="eastAsia"/>
        </w:rPr>
        <w:t>[</w:t>
      </w:r>
      <w:r>
        <w:t xml:space="preserve">1] Anaconda - </w:t>
      </w:r>
      <w:r w:rsidRPr="00C0040B">
        <w:t>Individual Edition</w:t>
      </w:r>
    </w:p>
    <w:p w:rsidR="00972CFF" w:rsidRDefault="008C0476" w:rsidP="00972CFF">
      <w:hyperlink r:id="rId6" w:history="1">
        <w:r w:rsidR="00972CFF" w:rsidRPr="00BE14AC">
          <w:rPr>
            <w:rStyle w:val="a3"/>
          </w:rPr>
          <w:t>https://www.anaconda.com/products/individual</w:t>
        </w:r>
      </w:hyperlink>
    </w:p>
    <w:p w:rsidR="00972CFF" w:rsidRDefault="00972CFF" w:rsidP="00972CFF"/>
    <w:p w:rsidR="00972CFF" w:rsidRDefault="00972CFF" w:rsidP="00972CFF">
      <w:pPr>
        <w:jc w:val="center"/>
      </w:pPr>
      <w:r w:rsidRPr="00F40823">
        <w:rPr>
          <w:noProof/>
        </w:rPr>
        <w:drawing>
          <wp:inline distT="0" distB="0" distL="0" distR="0" wp14:anchorId="4A77C57C" wp14:editId="6FE00F18">
            <wp:extent cx="5274310" cy="1925955"/>
            <wp:effectExtent l="19050" t="19050" r="21590" b="171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72CFF" w:rsidRDefault="00972CFF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先至</w:t>
      </w:r>
      <w:r>
        <w:rPr>
          <w:rFonts w:hint="eastAsia"/>
        </w:rPr>
        <w:t xml:space="preserve"> </w:t>
      </w:r>
      <w:r>
        <w:t xml:space="preserve">google </w:t>
      </w:r>
      <w:r>
        <w:rPr>
          <w:rFonts w:hint="eastAsia"/>
        </w:rPr>
        <w:t>檢索「</w:t>
      </w:r>
      <w:r>
        <w:rPr>
          <w:rFonts w:hint="eastAsia"/>
        </w:rPr>
        <w:t>a</w:t>
      </w:r>
      <w:r>
        <w:t>naconda</w:t>
      </w:r>
      <w:r>
        <w:rPr>
          <w:rFonts w:hint="eastAsia"/>
        </w:rPr>
        <w:t>」，找到</w:t>
      </w:r>
      <w:proofErr w:type="spellStart"/>
      <w:r>
        <w:t>Invividual</w:t>
      </w:r>
      <w:proofErr w:type="spellEnd"/>
      <w:r>
        <w:t xml:space="preserve"> </w:t>
      </w:r>
      <w:proofErr w:type="spellStart"/>
      <w:r>
        <w:t>Edtion</w:t>
      </w:r>
      <w:proofErr w:type="spellEnd"/>
      <w:r>
        <w:t xml:space="preserve"> </w:t>
      </w:r>
      <w:r>
        <w:rPr>
          <w:rFonts w:hint="eastAsia"/>
        </w:rPr>
        <w:t>的連結</w:t>
      </w:r>
    </w:p>
    <w:p w:rsidR="00972CFF" w:rsidRDefault="00972CFF" w:rsidP="00972CFF">
      <w:pPr>
        <w:jc w:val="center"/>
      </w:pPr>
    </w:p>
    <w:p w:rsidR="00972CFF" w:rsidRDefault="00972CFF" w:rsidP="00972CFF">
      <w:pPr>
        <w:jc w:val="center"/>
      </w:pPr>
      <w:r>
        <w:rPr>
          <w:noProof/>
        </w:rPr>
        <w:drawing>
          <wp:inline distT="0" distB="0" distL="0" distR="0" wp14:anchorId="01AFFEE3" wp14:editId="57D204FC">
            <wp:extent cx="5270500" cy="2457450"/>
            <wp:effectExtent l="19050" t="19050" r="254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74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72CFF" w:rsidRDefault="00972CFF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Windows </w:t>
      </w:r>
      <w:r>
        <w:rPr>
          <w:rFonts w:hint="eastAsia"/>
        </w:rPr>
        <w:t>選項下，選擇</w:t>
      </w:r>
      <w:r>
        <w:rPr>
          <w:rFonts w:hint="eastAsia"/>
        </w:rPr>
        <w:t xml:space="preserve"> </w:t>
      </w:r>
      <w:r>
        <w:t>64-Bit Graphical Installer</w:t>
      </w:r>
      <w:r>
        <w:rPr>
          <w:rFonts w:hint="eastAsia"/>
        </w:rPr>
        <w:t>，並下載下來</w:t>
      </w:r>
    </w:p>
    <w:p w:rsidR="00972CFF" w:rsidRDefault="00972CFF" w:rsidP="00972CFF">
      <w:pPr>
        <w:jc w:val="center"/>
      </w:pPr>
    </w:p>
    <w:p w:rsidR="00972CFF" w:rsidRDefault="00972CFF" w:rsidP="00972CFF">
      <w:pPr>
        <w:jc w:val="center"/>
      </w:pPr>
      <w:r w:rsidRPr="00554BC1">
        <w:rPr>
          <w:noProof/>
        </w:rPr>
        <w:drawing>
          <wp:inline distT="0" distB="0" distL="0" distR="0" wp14:anchorId="2F160C12" wp14:editId="7BD9D4D2">
            <wp:extent cx="2819794" cy="647790"/>
            <wp:effectExtent l="19050" t="19050" r="19050" b="190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72CFF" w:rsidRDefault="00972CFF" w:rsidP="00972CFF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等候下載</w:t>
      </w:r>
    </w:p>
    <w:p w:rsidR="00972CFF" w:rsidRDefault="00972CFF" w:rsidP="00972CFF">
      <w:pPr>
        <w:jc w:val="center"/>
      </w:pPr>
    </w:p>
    <w:p w:rsidR="00972CFF" w:rsidRDefault="00972CFF" w:rsidP="00972CFF">
      <w:pPr>
        <w:jc w:val="center"/>
      </w:pPr>
      <w:r>
        <w:rPr>
          <w:noProof/>
        </w:rPr>
        <w:drawing>
          <wp:inline distT="0" distB="0" distL="0" distR="0" wp14:anchorId="6EC664A9" wp14:editId="4C10A8A5">
            <wp:extent cx="3873500" cy="301541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9874" cy="304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CFF" w:rsidRDefault="00972CFF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:rsidR="00972CFF" w:rsidRDefault="00972CFF" w:rsidP="00972CFF">
      <w:pPr>
        <w:jc w:val="center"/>
      </w:pPr>
    </w:p>
    <w:p w:rsidR="00972CFF" w:rsidRDefault="00972CFF" w:rsidP="00972CFF">
      <w:pPr>
        <w:jc w:val="center"/>
      </w:pPr>
      <w:r>
        <w:rPr>
          <w:noProof/>
        </w:rPr>
        <w:drawing>
          <wp:inline distT="0" distB="0" distL="0" distR="0" wp14:anchorId="3622A885" wp14:editId="6AA7C357">
            <wp:extent cx="3816350" cy="2970927"/>
            <wp:effectExtent l="0" t="0" r="0" b="127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9375" cy="298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CFF" w:rsidRDefault="00972CFF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I Agree</w:t>
      </w:r>
      <w:r>
        <w:rPr>
          <w:rFonts w:hint="eastAsia"/>
        </w:rPr>
        <w:t>」</w:t>
      </w:r>
    </w:p>
    <w:p w:rsidR="00972CFF" w:rsidRDefault="00972CFF" w:rsidP="00972CFF">
      <w:pPr>
        <w:jc w:val="center"/>
      </w:pPr>
    </w:p>
    <w:p w:rsidR="00972CFF" w:rsidRDefault="00972CFF" w:rsidP="00972CFF">
      <w:pPr>
        <w:jc w:val="center"/>
      </w:pPr>
      <w:r>
        <w:rPr>
          <w:noProof/>
        </w:rPr>
        <w:lastRenderedPageBreak/>
        <w:drawing>
          <wp:inline distT="0" distB="0" distL="0" distR="0" wp14:anchorId="40FDD651" wp14:editId="6513C8FA">
            <wp:extent cx="3810000" cy="2965984"/>
            <wp:effectExtent l="0" t="0" r="0" b="635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8565" cy="300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CFF" w:rsidRDefault="00972CFF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:rsidR="00972CFF" w:rsidRDefault="00972CFF" w:rsidP="00972CFF">
      <w:pPr>
        <w:jc w:val="center"/>
      </w:pPr>
    </w:p>
    <w:p w:rsidR="00972CFF" w:rsidRDefault="00972CFF" w:rsidP="00972CFF">
      <w:pPr>
        <w:jc w:val="center"/>
      </w:pPr>
      <w:r>
        <w:rPr>
          <w:noProof/>
        </w:rPr>
        <w:drawing>
          <wp:inline distT="0" distB="0" distL="0" distR="0" wp14:anchorId="4311F9B5" wp14:editId="23A57B42">
            <wp:extent cx="3803650" cy="2961040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45760" cy="299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CFF" w:rsidRDefault="00972CFF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位置會在使用者資料夾中的</w:t>
      </w:r>
      <w:r>
        <w:rPr>
          <w:rFonts w:hint="eastAsia"/>
        </w:rPr>
        <w:t xml:space="preserve"> </w:t>
      </w:r>
      <w:r>
        <w:t>anaconda3</w:t>
      </w:r>
      <w:r>
        <w:rPr>
          <w:rFonts w:hint="eastAsia"/>
        </w:rPr>
        <w:t>，依需求設定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:rsidR="00972CFF" w:rsidRDefault="00972CFF" w:rsidP="00972CFF">
      <w:pPr>
        <w:jc w:val="center"/>
      </w:pPr>
    </w:p>
    <w:p w:rsidR="00972CFF" w:rsidRDefault="00972CFF" w:rsidP="00972CFF">
      <w:pPr>
        <w:jc w:val="center"/>
      </w:pPr>
      <w:r>
        <w:rPr>
          <w:noProof/>
        </w:rPr>
        <w:lastRenderedPageBreak/>
        <w:drawing>
          <wp:inline distT="0" distB="0" distL="0" distR="0" wp14:anchorId="1E765909" wp14:editId="3D4281BD">
            <wp:extent cx="3816350" cy="2970927"/>
            <wp:effectExtent l="0" t="0" r="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38124" cy="29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CFF" w:rsidRDefault="00972CFF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依需求選擇，按下「</w:t>
      </w:r>
      <w:r>
        <w:rPr>
          <w:rFonts w:hint="eastAsia"/>
        </w:rPr>
        <w:t>I</w:t>
      </w:r>
      <w:r>
        <w:t>nstall</w:t>
      </w:r>
      <w:r>
        <w:rPr>
          <w:rFonts w:hint="eastAsia"/>
        </w:rPr>
        <w:t>」，進行安裝</w:t>
      </w:r>
    </w:p>
    <w:p w:rsidR="00972CFF" w:rsidRDefault="00972CFF" w:rsidP="00972CFF">
      <w:pPr>
        <w:jc w:val="center"/>
      </w:pPr>
    </w:p>
    <w:p w:rsidR="00972CFF" w:rsidRDefault="00972CFF" w:rsidP="00972CFF">
      <w:pPr>
        <w:jc w:val="center"/>
      </w:pPr>
      <w:r>
        <w:rPr>
          <w:noProof/>
        </w:rPr>
        <w:drawing>
          <wp:inline distT="0" distB="0" distL="0" distR="0" wp14:anchorId="3B7816D6" wp14:editId="0910EE28">
            <wp:extent cx="3816350" cy="2970927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6056" cy="2994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CFF" w:rsidRDefault="00972CFF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過程，需要一段時間</w:t>
      </w:r>
    </w:p>
    <w:p w:rsidR="00972CFF" w:rsidRDefault="00972CFF" w:rsidP="00972CFF">
      <w:pPr>
        <w:jc w:val="center"/>
      </w:pPr>
    </w:p>
    <w:p w:rsidR="00972CFF" w:rsidRPr="00554BC1" w:rsidRDefault="00972CFF" w:rsidP="00972CFF">
      <w:pPr>
        <w:jc w:val="center"/>
      </w:pPr>
      <w:r>
        <w:rPr>
          <w:noProof/>
        </w:rPr>
        <w:lastRenderedPageBreak/>
        <w:drawing>
          <wp:inline distT="0" distB="0" distL="0" distR="0" wp14:anchorId="698D22E9" wp14:editId="66812F31">
            <wp:extent cx="3803650" cy="2961040"/>
            <wp:effectExtent l="0" t="0" r="635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35540" cy="298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CFF" w:rsidRDefault="00972CFF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Show details</w:t>
      </w:r>
      <w:r>
        <w:rPr>
          <w:rFonts w:hint="eastAsia"/>
        </w:rPr>
        <w:t>」，會看到安裝過程</w:t>
      </w:r>
    </w:p>
    <w:p w:rsidR="00972CFF" w:rsidRDefault="00972CFF" w:rsidP="00972CFF">
      <w:pPr>
        <w:jc w:val="center"/>
      </w:pPr>
    </w:p>
    <w:p w:rsidR="00972CFF" w:rsidRDefault="00972CFF" w:rsidP="00972CFF">
      <w:pPr>
        <w:jc w:val="center"/>
      </w:pPr>
      <w:r>
        <w:rPr>
          <w:noProof/>
        </w:rPr>
        <w:drawing>
          <wp:inline distT="0" distB="0" distL="0" distR="0" wp14:anchorId="04FC4FE2" wp14:editId="5E9145D9">
            <wp:extent cx="3759200" cy="2926437"/>
            <wp:effectExtent l="0" t="0" r="0" b="762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74815" cy="29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CFF" w:rsidRDefault="00972CFF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安裝完成後，按下「</w:t>
      </w:r>
      <w:r>
        <w:rPr>
          <w:rFonts w:hint="eastAsia"/>
        </w:rPr>
        <w:t>N</w:t>
      </w:r>
      <w:r>
        <w:t>ext</w:t>
      </w:r>
      <w:r>
        <w:rPr>
          <w:rFonts w:hint="eastAsia"/>
        </w:rPr>
        <w:t>」</w:t>
      </w:r>
    </w:p>
    <w:p w:rsidR="00972CFF" w:rsidRDefault="00972CFF" w:rsidP="00972CFF">
      <w:pPr>
        <w:jc w:val="center"/>
      </w:pPr>
    </w:p>
    <w:p w:rsidR="00972CFF" w:rsidRDefault="00972CFF" w:rsidP="00972CFF">
      <w:pPr>
        <w:jc w:val="center"/>
      </w:pPr>
      <w:r>
        <w:rPr>
          <w:noProof/>
        </w:rPr>
        <w:lastRenderedPageBreak/>
        <w:drawing>
          <wp:inline distT="0" distB="0" distL="0" distR="0" wp14:anchorId="0631913E" wp14:editId="369DB138">
            <wp:extent cx="3784600" cy="2946210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24218" cy="297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CFF" w:rsidRDefault="00972CFF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「</w:t>
      </w:r>
      <w:r>
        <w:t>Next</w:t>
      </w:r>
      <w:r>
        <w:rPr>
          <w:rFonts w:hint="eastAsia"/>
        </w:rPr>
        <w:t>」</w:t>
      </w:r>
    </w:p>
    <w:p w:rsidR="00972CFF" w:rsidRDefault="00972CFF" w:rsidP="00972CFF">
      <w:pPr>
        <w:jc w:val="center"/>
      </w:pPr>
    </w:p>
    <w:p w:rsidR="00972CFF" w:rsidRDefault="00972CFF" w:rsidP="00972CFF">
      <w:pPr>
        <w:jc w:val="center"/>
      </w:pPr>
      <w:r>
        <w:rPr>
          <w:noProof/>
        </w:rPr>
        <w:drawing>
          <wp:inline distT="0" distB="0" distL="0" distR="0" wp14:anchorId="5AA485F0" wp14:editId="74B324CC">
            <wp:extent cx="3790950" cy="2951154"/>
            <wp:effectExtent l="0" t="0" r="0" b="190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09234" cy="296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CFF" w:rsidRDefault="00972CFF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取消勾選圖片中的兩個選項後，按下「</w:t>
      </w:r>
      <w:r>
        <w:rPr>
          <w:rFonts w:hint="eastAsia"/>
        </w:rPr>
        <w:t>F</w:t>
      </w:r>
      <w:r>
        <w:t>inish</w:t>
      </w:r>
      <w:r>
        <w:rPr>
          <w:rFonts w:hint="eastAsia"/>
        </w:rPr>
        <w:t>」</w:t>
      </w:r>
    </w:p>
    <w:p w:rsidR="00972CFF" w:rsidRDefault="00972CFF" w:rsidP="00972CFF">
      <w:pPr>
        <w:jc w:val="center"/>
      </w:pPr>
    </w:p>
    <w:p w:rsidR="00E3160D" w:rsidRDefault="00E3160D" w:rsidP="00972CFF">
      <w:pPr>
        <w:jc w:val="center"/>
      </w:pPr>
      <w:r w:rsidRPr="00E3160D">
        <w:lastRenderedPageBreak/>
        <w:drawing>
          <wp:inline distT="0" distB="0" distL="0" distR="0" wp14:anchorId="466E6592" wp14:editId="4464719D">
            <wp:extent cx="3831771" cy="3330771"/>
            <wp:effectExtent l="19050" t="19050" r="16510" b="2222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52688" cy="33489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3160D" w:rsidRDefault="00E3160D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透過</w:t>
      </w: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放大鏡搜尋「</w:t>
      </w:r>
      <w:r>
        <w:rPr>
          <w:rFonts w:hint="eastAsia"/>
        </w:rPr>
        <w:t>a</w:t>
      </w:r>
      <w:r>
        <w:t>naconda navigator</w:t>
      </w:r>
      <w:r>
        <w:rPr>
          <w:rFonts w:hint="eastAsia"/>
        </w:rPr>
        <w:t>」，並點選它</w:t>
      </w:r>
    </w:p>
    <w:p w:rsidR="00E3160D" w:rsidRDefault="00E3160D" w:rsidP="00972CFF">
      <w:pPr>
        <w:jc w:val="center"/>
      </w:pPr>
    </w:p>
    <w:p w:rsidR="00E3160D" w:rsidRDefault="00A21B74" w:rsidP="00972CFF">
      <w:pPr>
        <w:jc w:val="center"/>
      </w:pPr>
      <w:r w:rsidRPr="00A21B74">
        <w:drawing>
          <wp:inline distT="0" distB="0" distL="0" distR="0" wp14:anchorId="2BB73C2C" wp14:editId="022CE6BE">
            <wp:extent cx="3886742" cy="3419952"/>
            <wp:effectExtent l="0" t="0" r="0" b="952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1B74" w:rsidRDefault="00A21B74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會看到</w:t>
      </w:r>
      <w:r>
        <w:t xml:space="preserve">loading </w:t>
      </w:r>
      <w:r>
        <w:rPr>
          <w:rFonts w:hint="eastAsia"/>
        </w:rPr>
        <w:t>畫面</w:t>
      </w:r>
    </w:p>
    <w:p w:rsidR="00A21B74" w:rsidRDefault="00A21B74" w:rsidP="00972CFF">
      <w:pPr>
        <w:jc w:val="center"/>
      </w:pPr>
    </w:p>
    <w:p w:rsidR="00A21B74" w:rsidRDefault="00EB6F5C" w:rsidP="00972CFF">
      <w:pPr>
        <w:jc w:val="center"/>
      </w:pPr>
      <w:r w:rsidRPr="00EB6F5C">
        <w:lastRenderedPageBreak/>
        <w:drawing>
          <wp:inline distT="0" distB="0" distL="0" distR="0" wp14:anchorId="430D7748" wp14:editId="16F0E064">
            <wp:extent cx="5274310" cy="2835275"/>
            <wp:effectExtent l="19050" t="19050" r="21590" b="2222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5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B6F5C" w:rsidRDefault="00EB6F5C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工具一覽表</w:t>
      </w:r>
    </w:p>
    <w:p w:rsidR="00EB6F5C" w:rsidRDefault="00EB6F5C" w:rsidP="00972CFF">
      <w:pPr>
        <w:jc w:val="center"/>
      </w:pPr>
    </w:p>
    <w:p w:rsidR="00EB6F5C" w:rsidRDefault="005858CC" w:rsidP="00972CFF">
      <w:pPr>
        <w:jc w:val="center"/>
      </w:pPr>
      <w:r w:rsidRPr="005858CC">
        <w:drawing>
          <wp:inline distT="0" distB="0" distL="0" distR="0" wp14:anchorId="66A475A6" wp14:editId="282A21A7">
            <wp:extent cx="2372056" cy="2734057"/>
            <wp:effectExtent l="19050" t="19050" r="28575" b="2857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27340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858CC" w:rsidRDefault="005858CC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執行</w:t>
      </w:r>
      <w:r>
        <w:rPr>
          <w:rFonts w:hint="eastAsia"/>
        </w:rPr>
        <w:t xml:space="preserve"> </w:t>
      </w:r>
      <w:r>
        <w:t>VS Code</w:t>
      </w:r>
    </w:p>
    <w:p w:rsidR="005858CC" w:rsidRDefault="005858CC" w:rsidP="00972CFF">
      <w:pPr>
        <w:jc w:val="center"/>
      </w:pPr>
    </w:p>
    <w:p w:rsidR="005858CC" w:rsidRDefault="00FD3651" w:rsidP="00972CFF">
      <w:pPr>
        <w:jc w:val="center"/>
      </w:pPr>
      <w:r w:rsidRPr="00FD3651">
        <w:lastRenderedPageBreak/>
        <w:drawing>
          <wp:inline distT="0" distB="0" distL="0" distR="0" wp14:anchorId="156C3D46" wp14:editId="4388C2A0">
            <wp:extent cx="3869871" cy="2899375"/>
            <wp:effectExtent l="0" t="0" r="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85912" cy="2911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4655" w:rsidRDefault="00334655" w:rsidP="00972CF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預設會以</w:t>
      </w:r>
      <w:proofErr w:type="spellStart"/>
      <w:r>
        <w:rPr>
          <w:rFonts w:hint="eastAsia"/>
        </w:rPr>
        <w:t>c</w:t>
      </w:r>
      <w:r>
        <w:t>onda</w:t>
      </w:r>
      <w:proofErr w:type="spellEnd"/>
      <w:r>
        <w:t xml:space="preserve"> </w:t>
      </w:r>
      <w:r>
        <w:rPr>
          <w:rFonts w:hint="eastAsia"/>
        </w:rPr>
        <w:t>環境</w:t>
      </w:r>
      <w:r>
        <w:rPr>
          <w:rFonts w:hint="eastAsia"/>
        </w:rPr>
        <w:t xml:space="preserve"> </w:t>
      </w:r>
      <w:r>
        <w:t xml:space="preserve">(base) </w:t>
      </w:r>
      <w:r>
        <w:rPr>
          <w:rFonts w:hint="eastAsia"/>
        </w:rPr>
        <w:t>作為啟動環境</w:t>
      </w:r>
    </w:p>
    <w:p w:rsidR="00673F8A" w:rsidRDefault="00673F8A" w:rsidP="00972CFF">
      <w:pPr>
        <w:jc w:val="center"/>
        <w:rPr>
          <w:rFonts w:hint="eastAsia"/>
        </w:rPr>
      </w:pPr>
    </w:p>
    <w:p w:rsidR="00673F8A" w:rsidRPr="00E3160D" w:rsidRDefault="00673F8A" w:rsidP="00673F8A">
      <w:pPr>
        <w:rPr>
          <w:rFonts w:hint="eastAsia"/>
        </w:rPr>
      </w:pPr>
    </w:p>
    <w:p w:rsidR="00972CFF" w:rsidRDefault="00673F8A" w:rsidP="00972CFF"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裡使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啟用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</w:t>
      </w:r>
      <w:r>
        <w:rPr>
          <w:rFonts w:hint="eastAsia"/>
        </w:rPr>
        <w:t>環境的作法</w:t>
      </w:r>
      <w:r>
        <w:rPr>
          <w:rFonts w:hint="eastAsia"/>
        </w:rPr>
        <w:t>：</w:t>
      </w:r>
    </w:p>
    <w:p w:rsidR="00673F8A" w:rsidRDefault="00673F8A" w:rsidP="00972CFF">
      <w:pPr>
        <w:rPr>
          <w:rFonts w:hint="eastAsia"/>
        </w:rPr>
      </w:pPr>
    </w:p>
    <w:p w:rsidR="00673F8A" w:rsidRDefault="00673F8A" w:rsidP="00673F8A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2324100" cy="2645410"/>
            <wp:effectExtent l="0" t="0" r="0" b="254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64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F8A" w:rsidRDefault="00673F8A" w:rsidP="00673F8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先按下拉式選單，再選</w:t>
      </w:r>
      <w:r>
        <w:rPr>
          <w:rFonts w:hint="eastAsia"/>
        </w:rPr>
        <w:t xml:space="preserve"> </w:t>
      </w:r>
      <w:proofErr w:type="spellStart"/>
      <w:r>
        <w:t>Comman</w:t>
      </w:r>
      <w:proofErr w:type="spellEnd"/>
      <w:r>
        <w:t xml:space="preserve"> Prompt</w:t>
      </w:r>
    </w:p>
    <w:p w:rsidR="00673F8A" w:rsidRDefault="00673F8A" w:rsidP="00673F8A">
      <w:pPr>
        <w:jc w:val="center"/>
      </w:pPr>
    </w:p>
    <w:p w:rsidR="00673F8A" w:rsidRDefault="00673F8A" w:rsidP="00673F8A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>
            <wp:extent cx="3717471" cy="1523062"/>
            <wp:effectExtent l="0" t="0" r="0" b="127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355" cy="1535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F8A" w:rsidRDefault="00673F8A" w:rsidP="00673F8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確認終端機模式為</w:t>
      </w:r>
      <w:r>
        <w:rPr>
          <w:rFonts w:hint="eastAsia"/>
        </w:rPr>
        <w:t xml:space="preserve"> </w:t>
      </w:r>
      <w:proofErr w:type="spellStart"/>
      <w:r>
        <w:t>cmd</w:t>
      </w:r>
      <w:proofErr w:type="spellEnd"/>
      <w:r>
        <w:rPr>
          <w:rFonts w:hint="eastAsia"/>
        </w:rPr>
        <w:t>，同時</w:t>
      </w:r>
      <w:r>
        <w:rPr>
          <w:rFonts w:hint="eastAsia"/>
        </w:rPr>
        <w:t xml:space="preserve"> </w:t>
      </w:r>
      <w:r>
        <w:t xml:space="preserve">C: </w:t>
      </w:r>
      <w:r>
        <w:rPr>
          <w:rFonts w:hint="eastAsia"/>
        </w:rPr>
        <w:t>前面沒有</w:t>
      </w:r>
      <w:r>
        <w:rPr>
          <w:rFonts w:hint="eastAsia"/>
        </w:rPr>
        <w:t xml:space="preserve"> </w:t>
      </w:r>
      <w:r>
        <w:t xml:space="preserve">(base) </w:t>
      </w:r>
      <w:r>
        <w:rPr>
          <w:rFonts w:hint="eastAsia"/>
        </w:rPr>
        <w:t>字樣</w:t>
      </w:r>
    </w:p>
    <w:p w:rsidR="00673F8A" w:rsidRDefault="00673F8A" w:rsidP="00673F8A">
      <w:pPr>
        <w:jc w:val="center"/>
      </w:pPr>
    </w:p>
    <w:p w:rsidR="00673F8A" w:rsidRDefault="004851C5" w:rsidP="00673F8A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083810" cy="160591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810" cy="160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51C5" w:rsidRDefault="004851C5" w:rsidP="00673F8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</w:t>
      </w:r>
      <w:r>
        <w:rPr>
          <w:rFonts w:hint="eastAsia"/>
        </w:rPr>
        <w:t xml:space="preserve"> </w:t>
      </w:r>
      <w:r w:rsidRPr="004851C5">
        <w:t>C:\Users\</w:t>
      </w:r>
      <w:r w:rsidRPr="004851C5">
        <w:rPr>
          <w:rFonts w:hint="eastAsia"/>
          <w:b/>
          <w:color w:val="FF0000"/>
        </w:rPr>
        <w:t>你的</w:t>
      </w:r>
      <w:r w:rsidRPr="004851C5">
        <w:rPr>
          <w:rFonts w:hint="eastAsia"/>
          <w:b/>
          <w:color w:val="FF0000"/>
        </w:rPr>
        <w:t>w</w:t>
      </w:r>
      <w:r w:rsidRPr="004851C5">
        <w:rPr>
          <w:b/>
          <w:color w:val="FF0000"/>
        </w:rPr>
        <w:t>indows</w:t>
      </w:r>
      <w:r w:rsidRPr="004851C5">
        <w:rPr>
          <w:rFonts w:hint="eastAsia"/>
          <w:b/>
          <w:color w:val="FF0000"/>
        </w:rPr>
        <w:t>帳號</w:t>
      </w:r>
      <w:r w:rsidRPr="004851C5">
        <w:t>\anaconda3\Scripts\activate.bat</w:t>
      </w:r>
    </w:p>
    <w:p w:rsidR="004851C5" w:rsidRDefault="004851C5" w:rsidP="00673F8A">
      <w:pPr>
        <w:jc w:val="center"/>
      </w:pPr>
    </w:p>
    <w:p w:rsidR="004851C5" w:rsidRDefault="004851C5" w:rsidP="004851C5">
      <w:pPr>
        <w:jc w:val="center"/>
      </w:pPr>
      <w:r w:rsidRPr="004851C5">
        <w:drawing>
          <wp:inline distT="0" distB="0" distL="0" distR="0" wp14:anchorId="30FBF5B3" wp14:editId="279687FF">
            <wp:extent cx="5045529" cy="1837554"/>
            <wp:effectExtent l="0" t="0" r="3175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62557" cy="1843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51C5" w:rsidRDefault="004851C5" w:rsidP="004851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出現</w:t>
      </w:r>
      <w:r>
        <w:rPr>
          <w:rFonts w:hint="eastAsia"/>
        </w:rPr>
        <w:t xml:space="preserve"> </w:t>
      </w:r>
      <w:r>
        <w:t xml:space="preserve">(base) </w:t>
      </w:r>
      <w:r>
        <w:rPr>
          <w:rFonts w:hint="eastAsia"/>
        </w:rPr>
        <w:t>環境的標記</w:t>
      </w:r>
    </w:p>
    <w:p w:rsidR="004851C5" w:rsidRDefault="004851C5" w:rsidP="004851C5">
      <w:pPr>
        <w:jc w:val="center"/>
      </w:pPr>
    </w:p>
    <w:p w:rsidR="004851C5" w:rsidRDefault="004851C5" w:rsidP="004851C5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3009900" cy="843915"/>
            <wp:effectExtent l="0" t="0" r="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84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51C5" w:rsidRDefault="004851C5" w:rsidP="004851C5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輸入「</w:t>
      </w:r>
      <w:r>
        <w:t>python -V</w:t>
      </w:r>
      <w:r>
        <w:rPr>
          <w:rFonts w:hint="eastAsia"/>
        </w:rPr>
        <w:t>」，確認當前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版本</w:t>
      </w:r>
    </w:p>
    <w:p w:rsidR="00673F8A" w:rsidRDefault="00673F8A" w:rsidP="00673F8A">
      <w:pPr>
        <w:jc w:val="center"/>
      </w:pPr>
    </w:p>
    <w:p w:rsidR="003C20BE" w:rsidRPr="00972CFF" w:rsidRDefault="003C20BE">
      <w:pPr>
        <w:rPr>
          <w:rFonts w:hint="eastAsia"/>
        </w:rPr>
      </w:pPr>
      <w:bookmarkStart w:id="0" w:name="_GoBack"/>
      <w:bookmarkEnd w:id="0"/>
    </w:p>
    <w:sectPr w:rsidR="003C20BE" w:rsidRPr="00972CF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0476" w:rsidRDefault="008C0476" w:rsidP="00E3160D">
      <w:r>
        <w:separator/>
      </w:r>
    </w:p>
  </w:endnote>
  <w:endnote w:type="continuationSeparator" w:id="0">
    <w:p w:rsidR="008C0476" w:rsidRDefault="008C0476" w:rsidP="00E316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0476" w:rsidRDefault="008C0476" w:rsidP="00E3160D">
      <w:r>
        <w:separator/>
      </w:r>
    </w:p>
  </w:footnote>
  <w:footnote w:type="continuationSeparator" w:id="0">
    <w:p w:rsidR="008C0476" w:rsidRDefault="008C0476" w:rsidP="00E316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jI2MTA3MDY0NbdQ0lEKTi0uzszPAykwrAUAdLnbvSwAAAA="/>
  </w:docVars>
  <w:rsids>
    <w:rsidRoot w:val="00972CFF"/>
    <w:rsid w:val="00286A6C"/>
    <w:rsid w:val="00334655"/>
    <w:rsid w:val="003C20BE"/>
    <w:rsid w:val="004851C5"/>
    <w:rsid w:val="005858CC"/>
    <w:rsid w:val="00673F8A"/>
    <w:rsid w:val="008C0476"/>
    <w:rsid w:val="00931AA8"/>
    <w:rsid w:val="00972CFF"/>
    <w:rsid w:val="00A21B74"/>
    <w:rsid w:val="00E3160D"/>
    <w:rsid w:val="00E9333F"/>
    <w:rsid w:val="00EB6F5C"/>
    <w:rsid w:val="00F214D7"/>
    <w:rsid w:val="00FC3F24"/>
    <w:rsid w:val="00FD3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49216D"/>
  <w15:chartTrackingRefBased/>
  <w15:docId w15:val="{B3444F80-987A-48E3-884A-C1B64C5D8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72CFF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972CFF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972CFF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972CFF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E3160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E3160D"/>
    <w:rPr>
      <w:rFonts w:ascii="Times New Roman" w:eastAsia="標楷體" w:hAnsi="Times New Roman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E3160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E3160D"/>
    <w:rPr>
      <w:rFonts w:ascii="Times New Roman" w:eastAsia="標楷體" w:hAnsi="Times New Roman"/>
      <w:sz w:val="20"/>
      <w:szCs w:val="20"/>
    </w:rPr>
  </w:style>
  <w:style w:type="table" w:styleId="a8">
    <w:name w:val="Table Grid"/>
    <w:basedOn w:val="a1"/>
    <w:uiPriority w:val="39"/>
    <w:rsid w:val="00673F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hyperlink" Target="https://www.anaconda.com/products/individual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0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2</cp:revision>
  <dcterms:created xsi:type="dcterms:W3CDTF">2021-05-30T14:17:00Z</dcterms:created>
  <dcterms:modified xsi:type="dcterms:W3CDTF">2021-06-02T16:11:00Z</dcterms:modified>
</cp:coreProperties>
</file>